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FFB8" w14:textId="7DDF9FED" w:rsidR="003276E9" w:rsidRPr="003276E9" w:rsidRDefault="00E32476" w:rsidP="003276E9">
      <w:pPr>
        <w:pStyle w:val="Heading2"/>
        <w:spacing w:after="120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Fixed-term and casual employment register</w:t>
      </w:r>
    </w:p>
    <w:p w14:paraId="5BCAF671" w14:textId="77777777" w:rsidR="00A25B97" w:rsidRPr="00A25B97" w:rsidRDefault="00A25B97" w:rsidP="00A25B97">
      <w:pPr>
        <w:pStyle w:val="Heading3"/>
        <w:spacing w:after="120" w:line="240" w:lineRule="auto"/>
        <w:rPr>
          <w:rFonts w:ascii="Arial" w:eastAsia="Arial" w:hAnsi="Arial" w:cs="Arial"/>
          <w:color w:val="2F5496" w:themeColor="accent1" w:themeShade="BF"/>
          <w:sz w:val="26"/>
          <w:szCs w:val="26"/>
        </w:rPr>
      </w:pPr>
      <w:r w:rsidRPr="00A25B97">
        <w:rPr>
          <w:rFonts w:ascii="Arial" w:eastAsia="Arial" w:hAnsi="Arial" w:cs="Arial"/>
          <w:color w:val="2F5496" w:themeColor="accent1" w:themeShade="BF"/>
          <w:sz w:val="26"/>
          <w:szCs w:val="26"/>
        </w:rPr>
        <w:t>PPS No.1: Agency Fixed-Term and Casual Employment Registers</w:t>
      </w:r>
    </w:p>
    <w:p w14:paraId="0E4ED5F2" w14:textId="77777777" w:rsidR="00313CC8" w:rsidRDefault="00313CC8" w:rsidP="00832C23">
      <w:pPr>
        <w:pStyle w:val="Heading3"/>
        <w:spacing w:after="120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 xml:space="preserve">How to use this form: </w:t>
      </w:r>
    </w:p>
    <w:p w14:paraId="067A2433" w14:textId="77777777" w:rsidR="00433CF2" w:rsidRPr="00171C84" w:rsidRDefault="00433CF2" w:rsidP="00433CF2">
      <w:pPr>
        <w:rPr>
          <w:rFonts w:ascii="Arial" w:eastAsia="Arial" w:hAnsi="Arial" w:cs="Arial"/>
        </w:rPr>
      </w:pPr>
      <w:r w:rsidRPr="730CBFC7">
        <w:rPr>
          <w:rFonts w:ascii="Arial" w:eastAsia="Arial" w:hAnsi="Arial" w:cs="Arial"/>
        </w:rPr>
        <w:t xml:space="preserve">This form is to be used when </w:t>
      </w:r>
      <w:r>
        <w:rPr>
          <w:rFonts w:ascii="Arial" w:eastAsia="Arial" w:hAnsi="Arial" w:cs="Arial"/>
        </w:rPr>
        <w:t xml:space="preserve">establishing, renewing, modifying or removing a fixed-term and casual employment register in line with </w:t>
      </w:r>
      <w:r w:rsidRPr="00B6779F">
        <w:rPr>
          <w:rFonts w:ascii="Arial" w:eastAsia="Arial" w:hAnsi="Arial" w:cs="Arial"/>
        </w:rPr>
        <w:t>PPS No.1: Agency Fixed-Term and Casual Employment Registers</w:t>
      </w:r>
      <w:r>
        <w:rPr>
          <w:rFonts w:ascii="Arial" w:eastAsia="Arial" w:hAnsi="Arial" w:cs="Arial"/>
        </w:rPr>
        <w:t>.</w:t>
      </w:r>
      <w:r w:rsidRPr="730CBFC7">
        <w:rPr>
          <w:rFonts w:ascii="Arial" w:eastAsia="Arial" w:hAnsi="Arial" w:cs="Arial"/>
        </w:rPr>
        <w:t xml:space="preserve"> Please provide sufficient evidence and/or rationale as to how the criteria have been met. Refer to page</w:t>
      </w:r>
      <w:r>
        <w:rPr>
          <w:rFonts w:ascii="Arial" w:eastAsia="Arial" w:hAnsi="Arial" w:cs="Arial"/>
        </w:rPr>
        <w:t xml:space="preserve"> 4 of PPS No.1</w:t>
      </w:r>
      <w:r w:rsidRPr="730CBFC7">
        <w:rPr>
          <w:rFonts w:ascii="Arial" w:eastAsia="Arial" w:hAnsi="Arial" w:cs="Arial"/>
        </w:rPr>
        <w:t xml:space="preserve">. Please complete this form as a Microsoft Word Document and send to </w:t>
      </w:r>
      <w:hyperlink r:id="rId10">
        <w:r w:rsidRPr="730CBFC7">
          <w:rPr>
            <w:rStyle w:val="Hyperlink"/>
            <w:rFonts w:ascii="Arial" w:eastAsia="Arial" w:hAnsi="Arial" w:cs="Arial"/>
          </w:rPr>
          <w:t>ssmo@dpac.tas.gov.au</w:t>
        </w:r>
      </w:hyperlink>
      <w:r w:rsidRPr="730CBFC7">
        <w:rPr>
          <w:rFonts w:ascii="Arial" w:eastAsia="Arial" w:hAnsi="Arial" w:cs="Arial"/>
        </w:rPr>
        <w:t xml:space="preserve">. </w:t>
      </w:r>
    </w:p>
    <w:p w14:paraId="45DEBD00" w14:textId="77777777" w:rsidR="003A31A0" w:rsidRPr="00171C84" w:rsidRDefault="008F20B3" w:rsidP="730CBFC7">
      <w:pPr>
        <w:rPr>
          <w:rFonts w:ascii="Arial" w:eastAsia="Arial" w:hAnsi="Arial" w:cs="Arial"/>
        </w:rPr>
      </w:pPr>
      <w:r>
        <w:pict w14:anchorId="3C5F7992">
          <v:rect id="_x0000_i1025" style="width:0;height:1.5pt" o:hralign="center" o:hrstd="t" o:hr="t" fillcolor="#a0a0a0" stroked="f"/>
        </w:pict>
      </w:r>
    </w:p>
    <w:p w14:paraId="0D058517" w14:textId="77777777" w:rsidR="003A31A0" w:rsidRPr="00077DCB" w:rsidRDefault="003A31A0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Request Details</w:t>
      </w:r>
    </w:p>
    <w:tbl>
      <w:tblPr>
        <w:tblStyle w:val="TableGrid"/>
        <w:tblW w:w="9200" w:type="dxa"/>
        <w:tblLook w:val="04A0" w:firstRow="1" w:lastRow="0" w:firstColumn="1" w:lastColumn="0" w:noHBand="0" w:noVBand="1"/>
      </w:tblPr>
      <w:tblGrid>
        <w:gridCol w:w="9200"/>
      </w:tblGrid>
      <w:tr w:rsidR="00F9047B" w14:paraId="5F846FA9" w14:textId="77777777" w:rsidTr="00C52D85">
        <w:trPr>
          <w:cantSplit/>
          <w:trHeight w:val="697"/>
        </w:trPr>
        <w:tc>
          <w:tcPr>
            <w:tcW w:w="9200" w:type="dxa"/>
          </w:tcPr>
          <w:p w14:paraId="57E3DF28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ing Agency:</w:t>
            </w:r>
          </w:p>
          <w:p w14:paraId="5BF4F5BE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5806C224" w14:textId="77777777" w:rsidTr="00C52D85">
        <w:trPr>
          <w:cantSplit/>
          <w:trHeight w:val="697"/>
        </w:trPr>
        <w:tc>
          <w:tcPr>
            <w:tcW w:w="9200" w:type="dxa"/>
          </w:tcPr>
          <w:p w14:paraId="76BC86F9" w14:textId="1DF92442" w:rsidR="00F9047B" w:rsidRDefault="00433CF2" w:rsidP="00C52D85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Register title:</w:t>
            </w:r>
          </w:p>
          <w:p w14:paraId="399303D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0C64222" w14:textId="77777777" w:rsidTr="00C52D85">
        <w:trPr>
          <w:cantSplit/>
          <w:trHeight w:val="697"/>
        </w:trPr>
        <w:tc>
          <w:tcPr>
            <w:tcW w:w="9200" w:type="dxa"/>
          </w:tcPr>
          <w:p w14:paraId="28A39B80" w14:textId="77777777" w:rsidR="005C7F2E" w:rsidRDefault="005C7F2E" w:rsidP="005C7F2E">
            <w:pPr>
              <w:rPr>
                <w:rFonts w:ascii="Arial" w:eastAsia="Arial" w:hAnsi="Arial" w:cs="Arial"/>
                <w:b/>
                <w:bCs/>
              </w:rPr>
            </w:pPr>
            <w:r w:rsidRPr="7BD78243">
              <w:rPr>
                <w:rFonts w:ascii="Arial" w:eastAsia="Arial" w:hAnsi="Arial" w:cs="Arial"/>
                <w:b/>
                <w:bCs/>
              </w:rPr>
              <w:t xml:space="preserve">Request type (establishment, renewal, changes to duties, closure): </w:t>
            </w:r>
          </w:p>
          <w:p w14:paraId="01DCDAE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3C14C43" w14:textId="77777777" w:rsidTr="00C52D85">
        <w:trPr>
          <w:cantSplit/>
          <w:trHeight w:val="697"/>
        </w:trPr>
        <w:tc>
          <w:tcPr>
            <w:tcW w:w="9200" w:type="dxa"/>
          </w:tcPr>
          <w:p w14:paraId="780BD4A5" w14:textId="77777777" w:rsidR="00595E77" w:rsidRDefault="00595E77" w:rsidP="00595E77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Role/roles: </w:t>
            </w:r>
          </w:p>
          <w:p w14:paraId="607C1869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41DE5040" w14:textId="77777777" w:rsidTr="00C52D85">
        <w:trPr>
          <w:cantSplit/>
          <w:trHeight w:val="697"/>
        </w:trPr>
        <w:tc>
          <w:tcPr>
            <w:tcW w:w="9200" w:type="dxa"/>
          </w:tcPr>
          <w:p w14:paraId="79977131" w14:textId="7C301CE6" w:rsidR="00F9047B" w:rsidRPr="00347960" w:rsidRDefault="005C1225" w:rsidP="00C52D85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Approval period (12 or 24 months is standard):</w:t>
            </w:r>
          </w:p>
        </w:tc>
      </w:tr>
    </w:tbl>
    <w:p w14:paraId="03B056FB" w14:textId="77777777" w:rsidR="003A31A0" w:rsidRDefault="003A31A0" w:rsidP="730CBFC7">
      <w:pPr>
        <w:rPr>
          <w:rFonts w:ascii="Arial" w:eastAsia="Arial" w:hAnsi="Arial" w:cs="Arial"/>
        </w:rPr>
      </w:pPr>
      <w:r w:rsidRPr="003C23A0">
        <w:tab/>
      </w:r>
      <w:r w:rsidRPr="003C23A0">
        <w:tab/>
      </w:r>
      <w:r w:rsidR="008F20B3">
        <w:pict w14:anchorId="35C79CFF">
          <v:rect id="_x0000_i1026" style="width:0;height:1.5pt" o:hralign="center" o:hrstd="t" o:hr="t" fillcolor="#a0a0a0" stroked="f"/>
        </w:pict>
      </w:r>
    </w:p>
    <w:p w14:paraId="7F70428A" w14:textId="1CC34DEE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Justification</w:t>
      </w:r>
      <w:r w:rsidR="00087EA6">
        <w:rPr>
          <w:rFonts w:ascii="Arial" w:eastAsia="Arial" w:hAnsi="Arial" w:cs="Arial"/>
          <w:b/>
          <w:bCs/>
        </w:rPr>
        <w:t xml:space="preserve"> </w:t>
      </w:r>
    </w:p>
    <w:tbl>
      <w:tblPr>
        <w:tblStyle w:val="TableGrid"/>
        <w:tblW w:w="9203" w:type="dxa"/>
        <w:tblLook w:val="04A0" w:firstRow="1" w:lastRow="0" w:firstColumn="1" w:lastColumn="0" w:noHBand="0" w:noVBand="1"/>
      </w:tblPr>
      <w:tblGrid>
        <w:gridCol w:w="9203"/>
      </w:tblGrid>
      <w:tr w:rsidR="00CC178D" w:rsidRPr="004E3A6E" w14:paraId="714FA5FB" w14:textId="77777777" w:rsidTr="00C52D85">
        <w:trPr>
          <w:cantSplit/>
          <w:trHeight w:val="135"/>
        </w:trPr>
        <w:tc>
          <w:tcPr>
            <w:tcW w:w="9203" w:type="dxa"/>
            <w:shd w:val="clear" w:color="auto" w:fill="3B3838" w:themeFill="background2" w:themeFillShade="40"/>
          </w:tcPr>
          <w:p w14:paraId="68787C91" w14:textId="714CAA8A" w:rsidR="00CC178D" w:rsidRPr="009F4E38" w:rsidRDefault="00AE49F9" w:rsidP="00C52D8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lause 6: Registers are to be approved by the HOSS or Delegate. Please provide detail </w:t>
            </w:r>
            <w:proofErr w:type="gramStart"/>
            <w:r>
              <w:rPr>
                <w:rFonts w:ascii="Arial" w:eastAsia="Arial" w:hAnsi="Arial" w:cs="Arial"/>
              </w:rPr>
              <w:t>why</w:t>
            </w:r>
            <w:proofErr w:type="gramEnd"/>
            <w:r>
              <w:rPr>
                <w:rFonts w:ascii="Arial" w:eastAsia="Arial" w:hAnsi="Arial" w:cs="Arial"/>
              </w:rPr>
              <w:t xml:space="preserve"> the register is required:</w:t>
            </w:r>
          </w:p>
        </w:tc>
      </w:tr>
      <w:tr w:rsidR="00CC178D" w:rsidRPr="004E3A6E" w14:paraId="232497C8" w14:textId="77777777" w:rsidTr="00C52D85">
        <w:trPr>
          <w:cantSplit/>
          <w:trHeight w:val="70"/>
        </w:trPr>
        <w:tc>
          <w:tcPr>
            <w:tcW w:w="9203" w:type="dxa"/>
          </w:tcPr>
          <w:p w14:paraId="179F9030" w14:textId="3DAEDD5B" w:rsidR="00CC178D" w:rsidRPr="00E554E6" w:rsidRDefault="00CC178D" w:rsidP="00C52D85">
            <w:pPr>
              <w:rPr>
                <w:rFonts w:ascii="Arial" w:eastAsia="Arial" w:hAnsi="Arial" w:cs="Arial"/>
                <w:i/>
                <w:iCs/>
              </w:rPr>
            </w:pPr>
            <w:r w:rsidRPr="730CBFC7">
              <w:rPr>
                <w:rFonts w:ascii="Arial" w:eastAsia="Arial" w:hAnsi="Arial" w:cs="Arial"/>
                <w:i/>
                <w:iCs/>
              </w:rPr>
              <w:t>Rationale/Evidence</w:t>
            </w:r>
            <w:r w:rsidR="00AE49F9">
              <w:rPr>
                <w:rFonts w:ascii="Arial" w:eastAsia="Arial" w:hAnsi="Arial" w:cs="Arial"/>
                <w:i/>
                <w:iCs/>
              </w:rPr>
              <w:t xml:space="preserve"> from Agency</w:t>
            </w:r>
          </w:p>
          <w:p w14:paraId="5F6B3A9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2FB43CDA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308F4A4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0421E396" w14:textId="77777777" w:rsidR="00CC178D" w:rsidRPr="00582F5F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CC178D" w:rsidRPr="004E3A6E" w14:paraId="5C0AB439" w14:textId="77777777" w:rsidTr="00C52D85">
        <w:trPr>
          <w:cantSplit/>
          <w:trHeight w:val="70"/>
        </w:trPr>
        <w:tc>
          <w:tcPr>
            <w:tcW w:w="9203" w:type="dxa"/>
            <w:shd w:val="clear" w:color="auto" w:fill="E7E6E6" w:themeFill="background2"/>
          </w:tcPr>
          <w:p w14:paraId="4DDFA68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SSMO Only: Yes </w:t>
            </w:r>
            <w:sdt>
              <w:sdtPr>
                <w:rPr>
                  <w:rFonts w:ascii="Arial" w:eastAsia="Arial" w:hAnsi="Arial" w:cs="Arial"/>
                </w:rPr>
                <w:id w:val="15503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37154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  <w:p w14:paraId="18045ED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>Comments:</w:t>
            </w:r>
          </w:p>
          <w:p w14:paraId="7AB710C1" w14:textId="77777777" w:rsidR="00CC178D" w:rsidRDefault="00CC178D" w:rsidP="00C52D85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2D951BA8" w14:textId="77777777" w:rsidR="004E7916" w:rsidRDefault="004E7916" w:rsidP="730CBFC7">
      <w:pPr>
        <w:rPr>
          <w:rFonts w:ascii="Arial" w:eastAsia="Arial" w:hAnsi="Arial" w:cs="Arial"/>
        </w:rPr>
      </w:pPr>
    </w:p>
    <w:p w14:paraId="23BD5312" w14:textId="77777777" w:rsidR="000E4F49" w:rsidRDefault="000E4F49" w:rsidP="730CBFC7">
      <w:pPr>
        <w:rPr>
          <w:rFonts w:ascii="Arial" w:eastAsia="Arial" w:hAnsi="Arial" w:cs="Arial"/>
        </w:rPr>
      </w:pPr>
    </w:p>
    <w:p w14:paraId="7FCA152D" w14:textId="77777777" w:rsidR="000E4F49" w:rsidRDefault="000E4F49" w:rsidP="730CBFC7">
      <w:pPr>
        <w:rPr>
          <w:rFonts w:ascii="Arial" w:eastAsia="Arial" w:hAnsi="Arial" w:cs="Arial"/>
        </w:rPr>
      </w:pPr>
    </w:p>
    <w:p w14:paraId="66F0A685" w14:textId="77777777" w:rsidR="000E4F49" w:rsidRDefault="000E4F49" w:rsidP="730CBFC7">
      <w:pPr>
        <w:rPr>
          <w:rFonts w:ascii="Arial" w:eastAsia="Arial" w:hAnsi="Arial" w:cs="Arial"/>
        </w:rPr>
      </w:pPr>
    </w:p>
    <w:p w14:paraId="4C52C47D" w14:textId="77777777" w:rsidR="004E7916" w:rsidRPr="00C808E0" w:rsidRDefault="008F20B3" w:rsidP="730CBFC7">
      <w:pPr>
        <w:rPr>
          <w:rFonts w:ascii="Arial" w:eastAsia="Arial" w:hAnsi="Arial" w:cs="Arial"/>
        </w:rPr>
      </w:pPr>
      <w:r>
        <w:pict w14:anchorId="427E35A6">
          <v:rect id="_x0000_i1027" style="width:0;height:1.5pt" o:hralign="center" o:hrstd="t" o:hr="t" fillcolor="#a0a0a0" stroked="f"/>
        </w:pict>
      </w:r>
    </w:p>
    <w:p w14:paraId="1E48BBB1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lastRenderedPageBreak/>
        <w:t>Attachments</w:t>
      </w:r>
    </w:p>
    <w:p w14:paraId="67552554" w14:textId="5AE26CBE" w:rsidR="004E7916" w:rsidRDefault="00AE49F9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SoD</w:t>
      </w:r>
      <w:proofErr w:type="spellEnd"/>
    </w:p>
    <w:p w14:paraId="34C2C740" w14:textId="0CFA9436" w:rsidR="00AE49F9" w:rsidRDefault="00AE49F9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??&gt;</w:t>
      </w:r>
    </w:p>
    <w:p w14:paraId="3B011629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Agency Endors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9EE2C94" w14:textId="77777777" w:rsidTr="730CBFC7">
        <w:tc>
          <w:tcPr>
            <w:tcW w:w="5240" w:type="dxa"/>
          </w:tcPr>
          <w:p w14:paraId="33BBF73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 prepared by:</w:t>
            </w:r>
          </w:p>
        </w:tc>
        <w:tc>
          <w:tcPr>
            <w:tcW w:w="3776" w:type="dxa"/>
          </w:tcPr>
          <w:p w14:paraId="4D06D38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637A7F9" w14:textId="77777777" w:rsidTr="730CBFC7">
        <w:tc>
          <w:tcPr>
            <w:tcW w:w="5240" w:type="dxa"/>
          </w:tcPr>
          <w:p w14:paraId="6130DC4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2A7F06E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B04E99F" w14:textId="77777777" w:rsidTr="730CBFC7">
        <w:tc>
          <w:tcPr>
            <w:tcW w:w="5240" w:type="dxa"/>
          </w:tcPr>
          <w:p w14:paraId="0033EB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62D1F08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88941227"/>
                <w:placeholder>
                  <w:docPart w:val="EB0D2AC3D528484B9E4BE286B2F80D6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B96D093" w14:textId="77777777" w:rsidTr="730CBFC7">
        <w:tc>
          <w:tcPr>
            <w:tcW w:w="9016" w:type="dxa"/>
            <w:gridSpan w:val="2"/>
          </w:tcPr>
          <w:p w14:paraId="2D17F821" w14:textId="5F51E312" w:rsidR="004E7916" w:rsidRPr="00767EC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</w:tc>
      </w:tr>
      <w:tr w:rsidR="004E7916" w14:paraId="5A3CCAA1" w14:textId="77777777" w:rsidTr="730CBFC7">
        <w:tc>
          <w:tcPr>
            <w:tcW w:w="5240" w:type="dxa"/>
          </w:tcPr>
          <w:p w14:paraId="33CC4EE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</w:tcPr>
          <w:p w14:paraId="3FFCA46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3FAA041" w14:textId="77777777" w:rsidTr="730CBFC7">
        <w:tc>
          <w:tcPr>
            <w:tcW w:w="5240" w:type="dxa"/>
          </w:tcPr>
          <w:p w14:paraId="693664F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66CB655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B852D03" w14:textId="77777777" w:rsidTr="730CBFC7">
        <w:tc>
          <w:tcPr>
            <w:tcW w:w="5240" w:type="dxa"/>
          </w:tcPr>
          <w:p w14:paraId="60E2B08F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39C3AB5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1C5759E5" w14:textId="77777777" w:rsidTr="730CBFC7">
        <w:tc>
          <w:tcPr>
            <w:tcW w:w="5240" w:type="dxa"/>
          </w:tcPr>
          <w:p w14:paraId="4F1C9E49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17F13A54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27196543"/>
                <w:placeholder>
                  <w:docPart w:val="0370DEB7D3CB4F30B982BBA6BADCBAF7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1C1B1E3" w14:textId="77777777" w:rsidTr="730CBFC7">
        <w:tc>
          <w:tcPr>
            <w:tcW w:w="5240" w:type="dxa"/>
          </w:tcPr>
          <w:p w14:paraId="5E207491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quest endorsed? Yes </w:t>
            </w:r>
            <w:sdt>
              <w:sdtPr>
                <w:rPr>
                  <w:rFonts w:ascii="Arial" w:eastAsia="Arial" w:hAnsi="Arial" w:cs="Arial"/>
                </w:rPr>
                <w:id w:val="1876735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54887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1E24B85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7CA76CE" w14:textId="77777777" w:rsidTr="730CBFC7">
        <w:tc>
          <w:tcPr>
            <w:tcW w:w="5240" w:type="dxa"/>
          </w:tcPr>
          <w:p w14:paraId="7ED20CBB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5B3F55C6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F9530D6" w14:textId="77777777" w:rsidTr="730CBFC7">
        <w:tc>
          <w:tcPr>
            <w:tcW w:w="5240" w:type="dxa"/>
          </w:tcPr>
          <w:p w14:paraId="1D3C8991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3676332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5CBA269" w14:textId="77777777" w:rsidTr="730CBFC7">
        <w:tc>
          <w:tcPr>
            <w:tcW w:w="5240" w:type="dxa"/>
          </w:tcPr>
          <w:p w14:paraId="497F817F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3B97B370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48C3FFA" w14:textId="77777777" w:rsidTr="730CBFC7">
        <w:tc>
          <w:tcPr>
            <w:tcW w:w="5240" w:type="dxa"/>
          </w:tcPr>
          <w:p w14:paraId="30225E0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Secretary, XXX</w:t>
            </w:r>
          </w:p>
        </w:tc>
        <w:tc>
          <w:tcPr>
            <w:tcW w:w="3776" w:type="dxa"/>
          </w:tcPr>
          <w:p w14:paraId="317D074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1730447505"/>
                <w:placeholder>
                  <w:docPart w:val="71630F21D5BD4DD2ACBCAE8A66715AD6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70E3F7C1" w14:textId="77777777" w:rsidTr="730CBFC7">
        <w:tc>
          <w:tcPr>
            <w:tcW w:w="5240" w:type="dxa"/>
          </w:tcPr>
          <w:p w14:paraId="337F1AD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Endorsed: Yes </w:t>
            </w:r>
            <w:sdt>
              <w:sdtPr>
                <w:rPr>
                  <w:rFonts w:ascii="Arial" w:eastAsia="Arial" w:hAnsi="Arial" w:cs="Arial"/>
                </w:rPr>
                <w:id w:val="81445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205901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2E3636E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4A492C8" w14:textId="77777777" w:rsidR="004E7916" w:rsidRDefault="004E7916" w:rsidP="730CBFC7">
      <w:pPr>
        <w:rPr>
          <w:rFonts w:ascii="Arial" w:eastAsia="Arial" w:hAnsi="Arial" w:cs="Arial"/>
        </w:rPr>
      </w:pPr>
    </w:p>
    <w:p w14:paraId="68A0039B" w14:textId="77777777" w:rsidR="004E7916" w:rsidRDefault="008F20B3" w:rsidP="730CBFC7">
      <w:pPr>
        <w:rPr>
          <w:rFonts w:ascii="Arial" w:eastAsia="Arial" w:hAnsi="Arial" w:cs="Arial"/>
        </w:rPr>
      </w:pPr>
      <w:r>
        <w:pict w14:anchorId="7EDD00AF">
          <v:rect id="_x0000_i1028" style="width:0;height:1.5pt" o:hralign="center" o:hrstd="t" o:hr="t" fillcolor="#a0a0a0" stroked="f"/>
        </w:pict>
      </w:r>
    </w:p>
    <w:p w14:paraId="5DB74260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SSMO Approv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B31E234" w14:textId="77777777" w:rsidTr="50B943BF">
        <w:tc>
          <w:tcPr>
            <w:tcW w:w="5240" w:type="dxa"/>
          </w:tcPr>
          <w:p w14:paraId="5A7A3A6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commendation</w:t>
            </w:r>
          </w:p>
        </w:tc>
        <w:tc>
          <w:tcPr>
            <w:tcW w:w="3776" w:type="dxa"/>
          </w:tcPr>
          <w:p w14:paraId="1E1EB5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3A3CED6" w14:textId="77777777" w:rsidTr="50B943BF">
        <w:tc>
          <w:tcPr>
            <w:tcW w:w="5240" w:type="dxa"/>
          </w:tcPr>
          <w:p w14:paraId="63BF9F1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4947D4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4B78919B" w14:textId="77777777" w:rsidTr="50B943BF">
        <w:tc>
          <w:tcPr>
            <w:tcW w:w="5240" w:type="dxa"/>
          </w:tcPr>
          <w:p w14:paraId="1E42D7B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05593CA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072076535"/>
                <w:placeholder>
                  <w:docPart w:val="458937E863B64AC9AD3C092C6C8C0E1C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3D6FB17F" w14:textId="77777777" w:rsidTr="00C25BD7">
        <w:tc>
          <w:tcPr>
            <w:tcW w:w="5240" w:type="dxa"/>
            <w:tcBorders>
              <w:bottom w:val="dotted" w:sz="4" w:space="0" w:color="auto"/>
            </w:tcBorders>
          </w:tcPr>
          <w:p w14:paraId="6B76D75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commendation: Approve </w:t>
            </w:r>
            <w:sdt>
              <w:sdtPr>
                <w:rPr>
                  <w:rFonts w:ascii="Arial" w:eastAsia="Arial" w:hAnsi="Arial" w:cs="Arial"/>
                </w:rPr>
                <w:id w:val="116874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Decline </w:t>
            </w:r>
            <w:sdt>
              <w:sdtPr>
                <w:rPr>
                  <w:rFonts w:ascii="Arial" w:eastAsia="Arial" w:hAnsi="Arial" w:cs="Arial"/>
                </w:rPr>
                <w:id w:val="146006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  <w:tcBorders>
              <w:bottom w:val="dotted" w:sz="4" w:space="0" w:color="auto"/>
            </w:tcBorders>
          </w:tcPr>
          <w:p w14:paraId="492F7A3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558ACF4" w14:textId="77777777" w:rsidTr="00C25BD7">
        <w:tc>
          <w:tcPr>
            <w:tcW w:w="9016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00F92D1B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  <w:p w14:paraId="724421B9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  <w:p w14:paraId="3ACEA9E6" w14:textId="77777777" w:rsidR="004E7916" w:rsidRPr="00CC4A35" w:rsidRDefault="004E7916" w:rsidP="730CBFC7">
            <w:pPr>
              <w:rPr>
                <w:rFonts w:ascii="Arial" w:eastAsia="Arial" w:hAnsi="Arial" w:cs="Arial"/>
              </w:rPr>
            </w:pPr>
          </w:p>
        </w:tc>
      </w:tr>
      <w:tr w:rsidR="004E7916" w14:paraId="51173A06" w14:textId="77777777" w:rsidTr="00C25BD7">
        <w:tc>
          <w:tcPr>
            <w:tcW w:w="5240" w:type="dxa"/>
            <w:tcBorders>
              <w:left w:val="dotted" w:sz="4" w:space="0" w:color="auto"/>
              <w:bottom w:val="dotted" w:sz="4" w:space="0" w:color="auto"/>
            </w:tcBorders>
          </w:tcPr>
          <w:p w14:paraId="55EFE2A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  <w:tcBorders>
              <w:bottom w:val="dotted" w:sz="4" w:space="0" w:color="auto"/>
              <w:right w:val="dotted" w:sz="4" w:space="0" w:color="auto"/>
            </w:tcBorders>
          </w:tcPr>
          <w:p w14:paraId="6ED734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C7E286E" w14:textId="77777777" w:rsidTr="00C25BD7">
        <w:tc>
          <w:tcPr>
            <w:tcW w:w="5240" w:type="dxa"/>
            <w:tcBorders>
              <w:top w:val="dotted" w:sz="4" w:space="0" w:color="auto"/>
            </w:tcBorders>
          </w:tcPr>
          <w:p w14:paraId="0319D9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  <w:tcBorders>
              <w:top w:val="dotted" w:sz="4" w:space="0" w:color="auto"/>
            </w:tcBorders>
          </w:tcPr>
          <w:p w14:paraId="11C5CE0B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5EE41A35" w14:textId="77777777" w:rsidTr="50B943BF">
        <w:tc>
          <w:tcPr>
            <w:tcW w:w="5240" w:type="dxa"/>
          </w:tcPr>
          <w:p w14:paraId="3EE1E9CA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BD2BE86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4C6541E" w14:textId="77777777" w:rsidTr="50B943BF">
        <w:tc>
          <w:tcPr>
            <w:tcW w:w="5240" w:type="dxa"/>
          </w:tcPr>
          <w:p w14:paraId="6FCE4316" w14:textId="77777777" w:rsidR="004E7916" w:rsidRPr="00B157EF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Manager Employment Policy and Programs</w:t>
            </w:r>
          </w:p>
        </w:tc>
        <w:tc>
          <w:tcPr>
            <w:tcW w:w="3776" w:type="dxa"/>
          </w:tcPr>
          <w:p w14:paraId="56F0890B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989945001"/>
                <w:placeholder>
                  <w:docPart w:val="8F73D62B6DF44CCA9E6689F6EE085739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1905AD26" w14:textId="77777777" w:rsidTr="50B943BF">
        <w:tc>
          <w:tcPr>
            <w:tcW w:w="5240" w:type="dxa"/>
          </w:tcPr>
          <w:p w14:paraId="2795FD09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commendation endorsed? Yes </w:t>
            </w:r>
            <w:sdt>
              <w:sdtPr>
                <w:rPr>
                  <w:rFonts w:ascii="Arial" w:eastAsia="Arial" w:hAnsi="Arial" w:cs="Arial"/>
                </w:rPr>
                <w:id w:val="-176328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127623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4018F89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7AD4C0A6" w14:textId="77777777" w:rsidTr="50B943BF">
        <w:tc>
          <w:tcPr>
            <w:tcW w:w="5240" w:type="dxa"/>
          </w:tcPr>
          <w:p w14:paraId="09D03AB0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1468280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AA5F226" w14:textId="77777777" w:rsidTr="50B943BF">
        <w:tc>
          <w:tcPr>
            <w:tcW w:w="5240" w:type="dxa"/>
          </w:tcPr>
          <w:p w14:paraId="4EEFA946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Approval</w:t>
            </w:r>
          </w:p>
        </w:tc>
        <w:tc>
          <w:tcPr>
            <w:tcW w:w="3776" w:type="dxa"/>
          </w:tcPr>
          <w:p w14:paraId="5B3DBDC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1C2B996A" w14:textId="77777777" w:rsidTr="50B943BF">
        <w:tc>
          <w:tcPr>
            <w:tcW w:w="5240" w:type="dxa"/>
          </w:tcPr>
          <w:p w14:paraId="7B4795DC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044D1502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FD36C87" w14:textId="77777777" w:rsidTr="50B943BF">
        <w:tc>
          <w:tcPr>
            <w:tcW w:w="5240" w:type="dxa"/>
          </w:tcPr>
          <w:p w14:paraId="4FA92703" w14:textId="3D6EFE1F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50B943BF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50B943BF">
              <w:rPr>
                <w:rFonts w:ascii="Arial" w:eastAsia="Arial" w:hAnsi="Arial" w:cs="Arial"/>
              </w:rPr>
              <w:t>Director, Workforce Strategy</w:t>
            </w:r>
          </w:p>
        </w:tc>
        <w:tc>
          <w:tcPr>
            <w:tcW w:w="3776" w:type="dxa"/>
          </w:tcPr>
          <w:p w14:paraId="274A7E1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754046256"/>
                <w:placeholder>
                  <w:docPart w:val="94DA0AD4085D4C12A19D43F15B686BC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EA8D622" w14:textId="77777777" w:rsidTr="50B943BF">
        <w:tc>
          <w:tcPr>
            <w:tcW w:w="5240" w:type="dxa"/>
          </w:tcPr>
          <w:p w14:paraId="1CF757C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Approved: Yes </w:t>
            </w:r>
            <w:sdt>
              <w:sdtPr>
                <w:rPr>
                  <w:rFonts w:ascii="Arial" w:eastAsia="Arial" w:hAnsi="Arial" w:cs="Arial"/>
                </w:rPr>
                <w:id w:val="-1247494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202744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57EF33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5556F1D" w14:textId="41902F6F" w:rsidR="00517AEB" w:rsidRDefault="00517AEB" w:rsidP="730CBFC7">
      <w:pPr>
        <w:rPr>
          <w:rFonts w:ascii="Arial" w:eastAsia="Arial" w:hAnsi="Arial" w:cs="Arial"/>
        </w:rPr>
      </w:pPr>
    </w:p>
    <w:p w14:paraId="4AC4155D" w14:textId="77777777" w:rsidR="008F20B3" w:rsidRPr="008F20B3" w:rsidRDefault="008F20B3" w:rsidP="008F20B3">
      <w:pPr>
        <w:rPr>
          <w:rFonts w:ascii="Arial" w:eastAsia="Arial" w:hAnsi="Arial" w:cs="Arial"/>
        </w:rPr>
      </w:pPr>
      <w:r w:rsidRPr="008F20B3">
        <w:rPr>
          <w:rFonts w:ascii="Arial" w:eastAsia="Arial" w:hAnsi="Arial" w:cs="Arial"/>
        </w:rPr>
        <w:t>Where approval is granted, it is granted under delegation from the Head of the State Service.</w:t>
      </w:r>
    </w:p>
    <w:p w14:paraId="75EF57FA" w14:textId="77777777" w:rsidR="008F20B3" w:rsidRPr="003C23A0" w:rsidRDefault="008F20B3" w:rsidP="730CBFC7">
      <w:pPr>
        <w:rPr>
          <w:rFonts w:ascii="Arial" w:eastAsia="Arial" w:hAnsi="Arial" w:cs="Arial"/>
        </w:rPr>
      </w:pPr>
    </w:p>
    <w:sectPr w:rsidR="008F20B3" w:rsidRPr="003C23A0" w:rsidSect="00AE70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531" w:left="144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D4CBC" w14:textId="77777777" w:rsidR="00E25E80" w:rsidRDefault="00E25E80" w:rsidP="006402E6">
      <w:pPr>
        <w:spacing w:after="0" w:line="240" w:lineRule="auto"/>
      </w:pPr>
      <w:r>
        <w:separator/>
      </w:r>
    </w:p>
  </w:endnote>
  <w:endnote w:type="continuationSeparator" w:id="0">
    <w:p w14:paraId="320AC3F0" w14:textId="77777777" w:rsidR="00E25E80" w:rsidRDefault="00E25E80" w:rsidP="006402E6">
      <w:pPr>
        <w:spacing w:after="0" w:line="240" w:lineRule="auto"/>
      </w:pPr>
      <w:r>
        <w:continuationSeparator/>
      </w:r>
    </w:p>
  </w:endnote>
  <w:endnote w:type="continuationNotice" w:id="1">
    <w:p w14:paraId="7306540D" w14:textId="77777777" w:rsidR="00E25E80" w:rsidRDefault="00E25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514A7" w14:textId="5A1BAD03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2C94240" wp14:editId="6C927FF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44941469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9555E6" w14:textId="130D097C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C9424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30.8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ymlN1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39555E6" w14:textId="130D097C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6930" w14:textId="2C90F050" w:rsidR="0003020E" w:rsidRPr="008F20B3" w:rsidRDefault="00986E96" w:rsidP="00986E96">
    <w:pPr>
      <w:tabs>
        <w:tab w:val="left" w:pos="4050"/>
      </w:tabs>
      <w:spacing w:after="0" w:line="276" w:lineRule="auto"/>
      <w:rPr>
        <w:rFonts w:ascii="Arial" w:hAnsi="Arial" w:cs="Arial"/>
        <w:b/>
        <w:bCs/>
        <w:sz w:val="18"/>
        <w:szCs w:val="18"/>
      </w:rPr>
    </w:pPr>
    <w:r w:rsidRPr="008F20B3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67456" behindDoc="1" locked="0" layoutInCell="1" allowOverlap="1" wp14:anchorId="14EE4E70" wp14:editId="45A6686B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792000" cy="733206"/>
          <wp:effectExtent l="0" t="0" r="8255" b="0"/>
          <wp:wrapNone/>
          <wp:docPr id="1548204286" name="Picture 7" descr="Tasmanian Government logo with Tasmanian Tiger on top and the words Tasmanian Government be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Tasmanian Government logo with Tasmanian Tiger on top and the words Tasmanian Government be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33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5945" w:rsidRPr="008F20B3">
      <w:rPr>
        <w:noProof/>
        <w:sz w:val="18"/>
        <w:szCs w:val="18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4E06C71" wp14:editId="5719D41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33456478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DC29DE" w14:textId="7E3F044F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06C7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30.8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9DC29DE" w14:textId="7E3F044F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0175" w:rsidRPr="008F20B3">
      <w:rPr>
        <w:rFonts w:ascii="Arial" w:hAnsi="Arial" w:cs="Arial"/>
        <w:sz w:val="18"/>
        <w:szCs w:val="18"/>
      </w:rPr>
      <w:t xml:space="preserve">State Service Management Office </w:t>
    </w:r>
    <w:r w:rsidR="007F0175" w:rsidRPr="008F20B3">
      <w:rPr>
        <w:rFonts w:ascii="Arial" w:hAnsi="Arial" w:cs="Arial"/>
        <w:sz w:val="18"/>
        <w:szCs w:val="18"/>
      </w:rPr>
      <w:tab/>
    </w:r>
    <w:r w:rsidR="007F0175" w:rsidRPr="008F20B3">
      <w:rPr>
        <w:rFonts w:ascii="Arial" w:hAnsi="Arial" w:cs="Arial"/>
        <w:sz w:val="18"/>
        <w:szCs w:val="18"/>
      </w:rPr>
      <w:br/>
    </w:r>
    <w:hyperlink r:id="rId2" w:history="1">
      <w:r w:rsidR="007F0175" w:rsidRPr="008F20B3">
        <w:rPr>
          <w:rStyle w:val="Hyperlink"/>
          <w:rFonts w:ascii="Arial" w:hAnsi="Arial" w:cs="Arial"/>
          <w:sz w:val="18"/>
          <w:szCs w:val="18"/>
        </w:rPr>
        <w:t>ssmo@dpac.tas.gov.au</w:t>
      </w:r>
    </w:hyperlink>
    <w:r w:rsidR="007F0175" w:rsidRPr="008F20B3">
      <w:rPr>
        <w:rFonts w:ascii="Arial" w:hAnsi="Arial" w:cs="Arial"/>
        <w:sz w:val="18"/>
        <w:szCs w:val="18"/>
      </w:rPr>
      <w:t xml:space="preserve"> | 6232 7040</w:t>
    </w:r>
    <w:r w:rsidR="007F0175" w:rsidRPr="008F20B3">
      <w:rPr>
        <w:rFonts w:ascii="Arial" w:hAnsi="Arial" w:cs="Arial"/>
        <w:sz w:val="18"/>
        <w:szCs w:val="18"/>
      </w:rPr>
      <w:tab/>
    </w:r>
    <w:r w:rsidR="007F0175" w:rsidRPr="008F20B3">
      <w:rPr>
        <w:rFonts w:ascii="Arial" w:hAnsi="Arial" w:cs="Arial"/>
        <w:sz w:val="18"/>
        <w:szCs w:val="18"/>
      </w:rPr>
      <w:br/>
    </w:r>
    <w:r w:rsidR="007F0175" w:rsidRPr="008F20B3">
      <w:rPr>
        <w:rFonts w:ascii="Arial" w:hAnsi="Arial" w:cs="Arial"/>
        <w:b/>
        <w:bCs/>
        <w:sz w:val="18"/>
        <w:szCs w:val="18"/>
      </w:rPr>
      <w:t>Department of Premier and Cabinet</w:t>
    </w:r>
  </w:p>
  <w:p w14:paraId="4F091783" w14:textId="39BE1EA7" w:rsidR="00A21EA1" w:rsidRDefault="00A21EA1" w:rsidP="00986E96">
    <w:pPr>
      <w:pStyle w:val="TasGovDepartmentName"/>
      <w:tabs>
        <w:tab w:val="left" w:pos="8190"/>
      </w:tabs>
      <w:spacing w:before="0" w:after="0"/>
      <w:ind w:left="-567" w:right="-1134"/>
      <w:rPr>
        <w:noProof/>
      </w:rPr>
    </w:pPr>
  </w:p>
  <w:p w14:paraId="18AA623C" w14:textId="25F11342" w:rsidR="00A21EA1" w:rsidRDefault="00A21E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D4402" w14:textId="22277FFF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066162D" wp14:editId="5711FBB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204461923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630DB4" w14:textId="6F117A05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6616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30.8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k7F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NMg4/QbqAy2FcOTbO7lsqfVK+PAikAimPUi0&#10;4ZkObaCvOJwszhrAn//yx3zCnaKc9SSYiltSNGfmuyU+orZGA0djk4ziNp/mFLe77gFIhgW9CCeT&#10;SV4MZjQ1QvdGcl7ERhQSVlK7im9G8yEclUvPQarFIiWRjJwIK7t2MpaOcEUsX4c3ge4EeCCmnmBU&#10;kyjf4X7MjTe9W+wCoZ9IidAegTwhThJMXJ2eS9T47/8p6/Ko57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xpk7F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C630DB4" w14:textId="6F117A05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B0C31" w14:textId="77777777" w:rsidR="00E25E80" w:rsidRDefault="00E25E80" w:rsidP="006402E6">
      <w:pPr>
        <w:spacing w:after="0" w:line="240" w:lineRule="auto"/>
      </w:pPr>
      <w:r>
        <w:separator/>
      </w:r>
    </w:p>
  </w:footnote>
  <w:footnote w:type="continuationSeparator" w:id="0">
    <w:p w14:paraId="70759A1C" w14:textId="77777777" w:rsidR="00E25E80" w:rsidRDefault="00E25E80" w:rsidP="006402E6">
      <w:pPr>
        <w:spacing w:after="0" w:line="240" w:lineRule="auto"/>
      </w:pPr>
      <w:r>
        <w:continuationSeparator/>
      </w:r>
    </w:p>
  </w:footnote>
  <w:footnote w:type="continuationNotice" w:id="1">
    <w:p w14:paraId="0039265F" w14:textId="77777777" w:rsidR="00E25E80" w:rsidRDefault="00E25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71802" w14:textId="1AA0EE9D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EEC232" wp14:editId="2D78A5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16419587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0FF603" w14:textId="6C5DA9BA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EEC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510FF603" w14:textId="6C5DA9BA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B48C8" w14:textId="77777777" w:rsidR="00AE70B7" w:rsidRDefault="00AB5945" w:rsidP="008B67D9">
    <w:pPr>
      <w:pStyle w:val="Subtitle"/>
      <w:rPr>
        <w:rFonts w:ascii="Arial" w:hAnsi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D15847F" wp14:editId="7E3532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46285163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A2D48C" w14:textId="6CC0F638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584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67A2D48C" w14:textId="6CC0F638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B67D9" w:rsidRPr="008B67D9">
      <w:rPr>
        <w:rFonts w:ascii="Arial" w:hAnsi="Arial" w:cs="Arial"/>
        <w:sz w:val="18"/>
        <w:szCs w:val="18"/>
      </w:rPr>
      <w:t xml:space="preserve"> </w:t>
    </w:r>
  </w:p>
  <w:p w14:paraId="4F310851" w14:textId="6F62C576" w:rsidR="009B15DE" w:rsidRPr="008B67D9" w:rsidRDefault="008B67D9" w:rsidP="008B67D9">
    <w:pPr>
      <w:pStyle w:val="Subtitle"/>
      <w:rPr>
        <w:rFonts w:ascii="Arial" w:hAnsi="Arial" w:cs="Arial"/>
        <w:sz w:val="18"/>
        <w:szCs w:val="18"/>
      </w:rPr>
    </w:pPr>
    <w:r w:rsidRPr="00B20D87">
      <w:rPr>
        <w:rFonts w:ascii="Arial" w:hAnsi="Arial" w:cs="Arial"/>
        <w:sz w:val="18"/>
        <w:szCs w:val="18"/>
      </w:rPr>
      <w:t xml:space="preserve">Employer Approval Form – </w:t>
    </w:r>
    <w:r w:rsidR="00E32476">
      <w:rPr>
        <w:rFonts w:ascii="Arial" w:hAnsi="Arial" w:cs="Arial"/>
        <w:sz w:val="18"/>
        <w:szCs w:val="18"/>
      </w:rPr>
      <w:t>Fixed-term and casual employment regis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99559" w14:textId="7739AA12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3E5B90" wp14:editId="3FD8917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58115734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53F8F1" w14:textId="13821DEE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3E5B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3F53F8F1" w14:textId="13821DEE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016AA"/>
    <w:multiLevelType w:val="hybridMultilevel"/>
    <w:tmpl w:val="3BF240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B3642"/>
    <w:multiLevelType w:val="hybridMultilevel"/>
    <w:tmpl w:val="929E5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47452"/>
    <w:multiLevelType w:val="hybridMultilevel"/>
    <w:tmpl w:val="80FA7C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D393A"/>
    <w:multiLevelType w:val="hybridMultilevel"/>
    <w:tmpl w:val="52805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875408">
    <w:abstractNumId w:val="0"/>
  </w:num>
  <w:num w:numId="2" w16cid:durableId="909577449">
    <w:abstractNumId w:val="3"/>
  </w:num>
  <w:num w:numId="3" w16cid:durableId="1101217208">
    <w:abstractNumId w:val="2"/>
  </w:num>
  <w:num w:numId="4" w16cid:durableId="91359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KwMDAzNjW3tDRU0lEKTi0uzszPAykwqgUA7adVnSwAAAA="/>
  </w:docVars>
  <w:rsids>
    <w:rsidRoot w:val="00C062BA"/>
    <w:rsid w:val="00013CCB"/>
    <w:rsid w:val="000151B3"/>
    <w:rsid w:val="00026A2D"/>
    <w:rsid w:val="0003020E"/>
    <w:rsid w:val="000313F8"/>
    <w:rsid w:val="000331AD"/>
    <w:rsid w:val="000347A8"/>
    <w:rsid w:val="0004108D"/>
    <w:rsid w:val="00044A02"/>
    <w:rsid w:val="00044FCF"/>
    <w:rsid w:val="000451E5"/>
    <w:rsid w:val="00070389"/>
    <w:rsid w:val="0008597E"/>
    <w:rsid w:val="00086915"/>
    <w:rsid w:val="00087EA6"/>
    <w:rsid w:val="000B12A4"/>
    <w:rsid w:val="000C1CF0"/>
    <w:rsid w:val="000C5AC1"/>
    <w:rsid w:val="000D395B"/>
    <w:rsid w:val="000E4F49"/>
    <w:rsid w:val="000F4578"/>
    <w:rsid w:val="00110073"/>
    <w:rsid w:val="001522CA"/>
    <w:rsid w:val="00155200"/>
    <w:rsid w:val="001606B2"/>
    <w:rsid w:val="00165DD5"/>
    <w:rsid w:val="00171C84"/>
    <w:rsid w:val="00184769"/>
    <w:rsid w:val="001D5891"/>
    <w:rsid w:val="001F5399"/>
    <w:rsid w:val="00247F4D"/>
    <w:rsid w:val="0025143B"/>
    <w:rsid w:val="002572B6"/>
    <w:rsid w:val="002648CF"/>
    <w:rsid w:val="002651DD"/>
    <w:rsid w:val="00283110"/>
    <w:rsid w:val="00283403"/>
    <w:rsid w:val="00290F8D"/>
    <w:rsid w:val="002A0DCA"/>
    <w:rsid w:val="002B3A8A"/>
    <w:rsid w:val="002C4E05"/>
    <w:rsid w:val="002D2BEE"/>
    <w:rsid w:val="002D656E"/>
    <w:rsid w:val="002F4098"/>
    <w:rsid w:val="002F5A87"/>
    <w:rsid w:val="00313CC8"/>
    <w:rsid w:val="00321F32"/>
    <w:rsid w:val="003267C2"/>
    <w:rsid w:val="003276E9"/>
    <w:rsid w:val="003308C7"/>
    <w:rsid w:val="003435AF"/>
    <w:rsid w:val="003536FD"/>
    <w:rsid w:val="00364D5B"/>
    <w:rsid w:val="00372B23"/>
    <w:rsid w:val="0038023E"/>
    <w:rsid w:val="00382FD6"/>
    <w:rsid w:val="003907C8"/>
    <w:rsid w:val="003A31A0"/>
    <w:rsid w:val="003C23A0"/>
    <w:rsid w:val="003C685A"/>
    <w:rsid w:val="003E1B3E"/>
    <w:rsid w:val="003E7D71"/>
    <w:rsid w:val="003F30A3"/>
    <w:rsid w:val="003F431A"/>
    <w:rsid w:val="00433CF2"/>
    <w:rsid w:val="00434FF9"/>
    <w:rsid w:val="00436F27"/>
    <w:rsid w:val="0044730C"/>
    <w:rsid w:val="00453585"/>
    <w:rsid w:val="00457AD9"/>
    <w:rsid w:val="0047245E"/>
    <w:rsid w:val="004B72AE"/>
    <w:rsid w:val="004E34A0"/>
    <w:rsid w:val="004E3A6E"/>
    <w:rsid w:val="004E7916"/>
    <w:rsid w:val="00503510"/>
    <w:rsid w:val="00517AEB"/>
    <w:rsid w:val="0052744E"/>
    <w:rsid w:val="0053435B"/>
    <w:rsid w:val="00540F58"/>
    <w:rsid w:val="00550CCA"/>
    <w:rsid w:val="0056484E"/>
    <w:rsid w:val="005678ED"/>
    <w:rsid w:val="005723F4"/>
    <w:rsid w:val="00575344"/>
    <w:rsid w:val="00595E77"/>
    <w:rsid w:val="005C1225"/>
    <w:rsid w:val="005C7F2E"/>
    <w:rsid w:val="005F2985"/>
    <w:rsid w:val="005F2B08"/>
    <w:rsid w:val="00624B5C"/>
    <w:rsid w:val="00634D79"/>
    <w:rsid w:val="006402E6"/>
    <w:rsid w:val="00696BD7"/>
    <w:rsid w:val="006A298C"/>
    <w:rsid w:val="006A3E78"/>
    <w:rsid w:val="006A7928"/>
    <w:rsid w:val="006A7F14"/>
    <w:rsid w:val="006B77EF"/>
    <w:rsid w:val="006C1485"/>
    <w:rsid w:val="006D40AD"/>
    <w:rsid w:val="006D697D"/>
    <w:rsid w:val="006F1529"/>
    <w:rsid w:val="00701734"/>
    <w:rsid w:val="007037EB"/>
    <w:rsid w:val="0070642D"/>
    <w:rsid w:val="00706527"/>
    <w:rsid w:val="00717676"/>
    <w:rsid w:val="00760B2E"/>
    <w:rsid w:val="00767EC5"/>
    <w:rsid w:val="007854BF"/>
    <w:rsid w:val="00787EB8"/>
    <w:rsid w:val="007C4D9A"/>
    <w:rsid w:val="007C52B6"/>
    <w:rsid w:val="007C5F54"/>
    <w:rsid w:val="007D39C9"/>
    <w:rsid w:val="007D4C13"/>
    <w:rsid w:val="007E79CA"/>
    <w:rsid w:val="007F0175"/>
    <w:rsid w:val="00800135"/>
    <w:rsid w:val="00832C23"/>
    <w:rsid w:val="00843A76"/>
    <w:rsid w:val="00887717"/>
    <w:rsid w:val="0089497A"/>
    <w:rsid w:val="008967D3"/>
    <w:rsid w:val="008B67D9"/>
    <w:rsid w:val="008D04A9"/>
    <w:rsid w:val="008F20B3"/>
    <w:rsid w:val="008F4DF8"/>
    <w:rsid w:val="0091589B"/>
    <w:rsid w:val="00932C2A"/>
    <w:rsid w:val="00940183"/>
    <w:rsid w:val="00943E70"/>
    <w:rsid w:val="009678C6"/>
    <w:rsid w:val="00986E96"/>
    <w:rsid w:val="00996DED"/>
    <w:rsid w:val="009B15DE"/>
    <w:rsid w:val="009B44DE"/>
    <w:rsid w:val="009E7BFE"/>
    <w:rsid w:val="00A067B3"/>
    <w:rsid w:val="00A21EA1"/>
    <w:rsid w:val="00A253A3"/>
    <w:rsid w:val="00A25B97"/>
    <w:rsid w:val="00A33921"/>
    <w:rsid w:val="00A374D5"/>
    <w:rsid w:val="00A57FE9"/>
    <w:rsid w:val="00A711C4"/>
    <w:rsid w:val="00A84485"/>
    <w:rsid w:val="00AB5945"/>
    <w:rsid w:val="00AC13DA"/>
    <w:rsid w:val="00AD6ACE"/>
    <w:rsid w:val="00AE49F9"/>
    <w:rsid w:val="00AE70B7"/>
    <w:rsid w:val="00B05147"/>
    <w:rsid w:val="00B21448"/>
    <w:rsid w:val="00B22695"/>
    <w:rsid w:val="00B25F4E"/>
    <w:rsid w:val="00B260B7"/>
    <w:rsid w:val="00B27A29"/>
    <w:rsid w:val="00B34676"/>
    <w:rsid w:val="00B505E7"/>
    <w:rsid w:val="00B51873"/>
    <w:rsid w:val="00B6519B"/>
    <w:rsid w:val="00B667C2"/>
    <w:rsid w:val="00B95410"/>
    <w:rsid w:val="00BB2D23"/>
    <w:rsid w:val="00BB6BBB"/>
    <w:rsid w:val="00BF5288"/>
    <w:rsid w:val="00C062BA"/>
    <w:rsid w:val="00C2586E"/>
    <w:rsid w:val="00C25BD7"/>
    <w:rsid w:val="00C347A5"/>
    <w:rsid w:val="00C357DE"/>
    <w:rsid w:val="00C4077D"/>
    <w:rsid w:val="00C42F8F"/>
    <w:rsid w:val="00C54343"/>
    <w:rsid w:val="00C71894"/>
    <w:rsid w:val="00C7309D"/>
    <w:rsid w:val="00C9204A"/>
    <w:rsid w:val="00CA1F61"/>
    <w:rsid w:val="00CB4DEA"/>
    <w:rsid w:val="00CC178D"/>
    <w:rsid w:val="00CC2A28"/>
    <w:rsid w:val="00CE07AA"/>
    <w:rsid w:val="00CE3705"/>
    <w:rsid w:val="00CE3DF5"/>
    <w:rsid w:val="00CF0BB7"/>
    <w:rsid w:val="00D10982"/>
    <w:rsid w:val="00D13193"/>
    <w:rsid w:val="00D61B77"/>
    <w:rsid w:val="00D6660F"/>
    <w:rsid w:val="00D76C9C"/>
    <w:rsid w:val="00D87DD0"/>
    <w:rsid w:val="00DB2EB5"/>
    <w:rsid w:val="00DC2779"/>
    <w:rsid w:val="00DC7EDC"/>
    <w:rsid w:val="00DE5F20"/>
    <w:rsid w:val="00E01AF9"/>
    <w:rsid w:val="00E25E80"/>
    <w:rsid w:val="00E32476"/>
    <w:rsid w:val="00E34977"/>
    <w:rsid w:val="00E374AE"/>
    <w:rsid w:val="00E40F14"/>
    <w:rsid w:val="00E422CA"/>
    <w:rsid w:val="00E46AB1"/>
    <w:rsid w:val="00E52795"/>
    <w:rsid w:val="00E6001F"/>
    <w:rsid w:val="00ED255F"/>
    <w:rsid w:val="00EE0D63"/>
    <w:rsid w:val="00F05001"/>
    <w:rsid w:val="00F137F6"/>
    <w:rsid w:val="00F255C3"/>
    <w:rsid w:val="00F26DB6"/>
    <w:rsid w:val="00F27F4D"/>
    <w:rsid w:val="00F63C31"/>
    <w:rsid w:val="00F703A2"/>
    <w:rsid w:val="00F847CC"/>
    <w:rsid w:val="00F9047B"/>
    <w:rsid w:val="00FC4B99"/>
    <w:rsid w:val="00FD4FAF"/>
    <w:rsid w:val="00FE5331"/>
    <w:rsid w:val="00FF13CA"/>
    <w:rsid w:val="00FF5171"/>
    <w:rsid w:val="01E49ABC"/>
    <w:rsid w:val="05F77091"/>
    <w:rsid w:val="06DB368F"/>
    <w:rsid w:val="15CFD4D1"/>
    <w:rsid w:val="2FF854BB"/>
    <w:rsid w:val="305F8FD7"/>
    <w:rsid w:val="38483D36"/>
    <w:rsid w:val="3C965FD9"/>
    <w:rsid w:val="4CE561E9"/>
    <w:rsid w:val="50B943BF"/>
    <w:rsid w:val="51578D93"/>
    <w:rsid w:val="58D4D7B1"/>
    <w:rsid w:val="59632CE4"/>
    <w:rsid w:val="5EE74998"/>
    <w:rsid w:val="60F459F8"/>
    <w:rsid w:val="6417A9F2"/>
    <w:rsid w:val="730CBFC7"/>
    <w:rsid w:val="74AC3BCD"/>
    <w:rsid w:val="755007E5"/>
    <w:rsid w:val="7EDCF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0DFA01B3"/>
  <w15:chartTrackingRefBased/>
  <w15:docId w15:val="{29A00477-10CE-4D2B-99E3-2502A1C84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F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F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7F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4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7F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2E6"/>
  </w:style>
  <w:style w:type="paragraph" w:styleId="Footer">
    <w:name w:val="footer"/>
    <w:basedOn w:val="Normal"/>
    <w:link w:val="Foot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2E6"/>
  </w:style>
  <w:style w:type="character" w:styleId="Hyperlink">
    <w:name w:val="Hyperlink"/>
    <w:basedOn w:val="DefaultParagraphFont"/>
    <w:uiPriority w:val="99"/>
    <w:unhideWhenUsed/>
    <w:rsid w:val="00A253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3A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D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D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D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B2D23"/>
    <w:rPr>
      <w:color w:val="808080"/>
    </w:rPr>
  </w:style>
  <w:style w:type="paragraph" w:customStyle="1" w:styleId="TasGovDepartmentName">
    <w:name w:val="TasGov Department Name"/>
    <w:basedOn w:val="Normal"/>
    <w:qFormat/>
    <w:rsid w:val="00A21EA1"/>
    <w:pPr>
      <w:spacing w:before="120" w:after="120" w:line="300" w:lineRule="exact"/>
      <w:ind w:left="-850"/>
    </w:pPr>
    <w:rPr>
      <w:rFonts w:cs="Times New Roman (Body CS)"/>
      <w:spacing w:val="26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7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67D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04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smo@dpac.tas.gov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smo@dpac.tas.gov.au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B0D2AC3D528484B9E4BE286B2F8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C2B91-CB9A-4ED5-A220-7FE265CD4DD8}"/>
      </w:docPartPr>
      <w:docPartBody>
        <w:p w:rsidR="00D61B77" w:rsidRDefault="00D61B77" w:rsidP="00D61B77">
          <w:pPr>
            <w:pStyle w:val="EB0D2AC3D528484B9E4BE286B2F80D6E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70DEB7D3CB4F30B982BBA6BADCB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7994A-E95F-499E-BA53-D7098AAB2784}"/>
      </w:docPartPr>
      <w:docPartBody>
        <w:p w:rsidR="00D61B77" w:rsidRDefault="00D61B77" w:rsidP="00D61B77">
          <w:pPr>
            <w:pStyle w:val="0370DEB7D3CB4F30B982BBA6BADCBAF7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630F21D5BD4DD2ACBCAE8A6671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0909F-B31D-4754-A74E-B236BECD3AA9}"/>
      </w:docPartPr>
      <w:docPartBody>
        <w:p w:rsidR="00D61B77" w:rsidRDefault="00D61B77" w:rsidP="00D61B77">
          <w:pPr>
            <w:pStyle w:val="71630F21D5BD4DD2ACBCAE8A66715AD6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8937E863B64AC9AD3C092C6C8C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85056-63DE-4142-9944-F101D3F0E2DD}"/>
      </w:docPartPr>
      <w:docPartBody>
        <w:p w:rsidR="00D61B77" w:rsidRDefault="00D61B77" w:rsidP="00D61B77">
          <w:pPr>
            <w:pStyle w:val="458937E863B64AC9AD3C092C6C8C0E1C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73D62B6DF44CCA9E6689F6EE08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4F256-2F00-46A1-8F41-2201DB98CC5F}"/>
      </w:docPartPr>
      <w:docPartBody>
        <w:p w:rsidR="00D61B77" w:rsidRDefault="00D61B77" w:rsidP="00D61B77">
          <w:pPr>
            <w:pStyle w:val="8F73D62B6DF44CCA9E6689F6EE085739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DA0AD4085D4C12A19D43F15B686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9DBF5-5483-45FA-85D6-702DA30C8048}"/>
      </w:docPartPr>
      <w:docPartBody>
        <w:p w:rsidR="00D61B77" w:rsidRDefault="00D61B77" w:rsidP="00D61B77">
          <w:pPr>
            <w:pStyle w:val="94DA0AD4085D4C12A19D43F15B686BCE"/>
          </w:pPr>
          <w:r w:rsidRPr="003511B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7DE"/>
    <w:rsid w:val="000347A8"/>
    <w:rsid w:val="001D2FF1"/>
    <w:rsid w:val="00372B23"/>
    <w:rsid w:val="003F30A3"/>
    <w:rsid w:val="0070642D"/>
    <w:rsid w:val="007C5F54"/>
    <w:rsid w:val="009678C6"/>
    <w:rsid w:val="009C00D2"/>
    <w:rsid w:val="009E471B"/>
    <w:rsid w:val="00B17090"/>
    <w:rsid w:val="00BB44ED"/>
    <w:rsid w:val="00C357DE"/>
    <w:rsid w:val="00D31C97"/>
    <w:rsid w:val="00D61B77"/>
    <w:rsid w:val="00E9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77"/>
    <w:rPr>
      <w:color w:val="808080"/>
    </w:rPr>
  </w:style>
  <w:style w:type="paragraph" w:customStyle="1" w:styleId="EB0D2AC3D528484B9E4BE286B2F80D6E">
    <w:name w:val="EB0D2AC3D528484B9E4BE286B2F80D6E"/>
    <w:rsid w:val="00D61B77"/>
  </w:style>
  <w:style w:type="paragraph" w:customStyle="1" w:styleId="0370DEB7D3CB4F30B982BBA6BADCBAF7">
    <w:name w:val="0370DEB7D3CB4F30B982BBA6BADCBAF7"/>
    <w:rsid w:val="00D61B77"/>
  </w:style>
  <w:style w:type="paragraph" w:customStyle="1" w:styleId="71630F21D5BD4DD2ACBCAE8A66715AD6">
    <w:name w:val="71630F21D5BD4DD2ACBCAE8A66715AD6"/>
    <w:rsid w:val="00D61B77"/>
  </w:style>
  <w:style w:type="paragraph" w:customStyle="1" w:styleId="458937E863B64AC9AD3C092C6C8C0E1C">
    <w:name w:val="458937E863B64AC9AD3C092C6C8C0E1C"/>
    <w:rsid w:val="00D61B77"/>
  </w:style>
  <w:style w:type="paragraph" w:customStyle="1" w:styleId="8F73D62B6DF44CCA9E6689F6EE085739">
    <w:name w:val="8F73D62B6DF44CCA9E6689F6EE085739"/>
    <w:rsid w:val="00D61B77"/>
  </w:style>
  <w:style w:type="paragraph" w:customStyle="1" w:styleId="94DA0AD4085D4C12A19D43F15B686BCE">
    <w:name w:val="94DA0AD4085D4C12A19D43F15B686BCE"/>
    <w:rsid w:val="00D61B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f754c4-79ec-4399-b42b-4cc98e4a878f" xsi:nil="true"/>
    <lcf76f155ced4ddcb4097134ff3c332f xmlns="770fb849-1e8a-40e8-a04b-e7620cb8a4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118DB5E10DD4B9DE421006ED3BCAB" ma:contentTypeVersion="15" ma:contentTypeDescription="Create a new document." ma:contentTypeScope="" ma:versionID="feb6ecedda1d3d2e95515628780ba986">
  <xsd:schema xmlns:xsd="http://www.w3.org/2001/XMLSchema" xmlns:xs="http://www.w3.org/2001/XMLSchema" xmlns:p="http://schemas.microsoft.com/office/2006/metadata/properties" xmlns:ns2="770fb849-1e8a-40e8-a04b-e7620cb8a416" xmlns:ns3="25f754c4-79ec-4399-b42b-4cc98e4a878f" targetNamespace="http://schemas.microsoft.com/office/2006/metadata/properties" ma:root="true" ma:fieldsID="8834e0b19fa13ad9ec005149efb8499a" ns2:_="" ns3:_="">
    <xsd:import namespace="770fb849-1e8a-40e8-a04b-e7620cb8a416"/>
    <xsd:import namespace="25f754c4-79ec-4399-b42b-4cc98e4a8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fb849-1e8a-40e8-a04b-e7620cb8a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fa8d43-ebde-4843-a9f4-94e805a6a4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754c4-79ec-4399-b42b-4cc98e4a87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1baa7bf-8e4f-4824-b83b-85af8b8e68b6}" ma:internalName="TaxCatchAll" ma:showField="CatchAllData" ma:web="25f754c4-79ec-4399-b42b-4cc98e4a8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B7A0B-1EF5-4988-BDEC-7701FBDC46E9}">
  <ds:schemaRefs>
    <ds:schemaRef ds:uri="http://schemas.microsoft.com/office/2006/metadata/properties"/>
    <ds:schemaRef ds:uri="http://schemas.microsoft.com/office/infopath/2007/PartnerControls"/>
    <ds:schemaRef ds:uri="25f754c4-79ec-4399-b42b-4cc98e4a878f"/>
    <ds:schemaRef ds:uri="770fb849-1e8a-40e8-a04b-e7620cb8a416"/>
  </ds:schemaRefs>
</ds:datastoreItem>
</file>

<file path=customXml/itemProps2.xml><?xml version="1.0" encoding="utf-8"?>
<ds:datastoreItem xmlns:ds="http://schemas.openxmlformats.org/officeDocument/2006/customXml" ds:itemID="{782E3CF7-5ACD-4C08-A3A0-13B03F5C06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359152-D9D7-4824-954C-37ADD282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fb849-1e8a-40e8-a04b-e7620cb8a416"/>
    <ds:schemaRef ds:uri="25f754c4-79ec-4399-b42b-4cc98e4a8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y, Lucy; Hannah Davies</dc:creator>
  <cp:keywords/>
  <dc:description/>
  <cp:lastModifiedBy>Davies, Hannah</cp:lastModifiedBy>
  <cp:revision>38</cp:revision>
  <dcterms:created xsi:type="dcterms:W3CDTF">2025-10-13T02:54:00Z</dcterms:created>
  <dcterms:modified xsi:type="dcterms:W3CDTF">2025-11-0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118DB5E10DD4B9DE421006ED3BCAB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22a3c1dd,45643823,1b968e31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c2fd763,56645023,13f10db4</vt:lpwstr>
  </property>
  <property fmtid="{D5CDD505-2E9C-101B-9397-08002B2CF9AE}" pid="8" name="ClassificationContentMarkingFooterFontProps">
    <vt:lpwstr>#ff0000,12,Calibri</vt:lpwstr>
  </property>
  <property fmtid="{D5CDD505-2E9C-101B-9397-08002B2CF9AE}" pid="9" name="ClassificationContentMarkingFooterText">
    <vt:lpwstr>OFFICIAL</vt:lpwstr>
  </property>
  <property fmtid="{D5CDD505-2E9C-101B-9397-08002B2CF9AE}" pid="10" name="MSIP_Label_4413e457-4e4b-40f6-9507-365301b2e0d0_Enabled">
    <vt:lpwstr>true</vt:lpwstr>
  </property>
  <property fmtid="{D5CDD505-2E9C-101B-9397-08002B2CF9AE}" pid="11" name="MSIP_Label_4413e457-4e4b-40f6-9507-365301b2e0d0_SetDate">
    <vt:lpwstr>2025-10-13T02:54:14Z</vt:lpwstr>
  </property>
  <property fmtid="{D5CDD505-2E9C-101B-9397-08002B2CF9AE}" pid="12" name="MSIP_Label_4413e457-4e4b-40f6-9507-365301b2e0d0_Method">
    <vt:lpwstr>Privileged</vt:lpwstr>
  </property>
  <property fmtid="{D5CDD505-2E9C-101B-9397-08002B2CF9AE}" pid="13" name="MSIP_Label_4413e457-4e4b-40f6-9507-365301b2e0d0_Name">
    <vt:lpwstr>OFFICIAL</vt:lpwstr>
  </property>
  <property fmtid="{D5CDD505-2E9C-101B-9397-08002B2CF9AE}" pid="14" name="MSIP_Label_4413e457-4e4b-40f6-9507-365301b2e0d0_SiteId">
    <vt:lpwstr>ea732b1f-3d1a-4be9-b48b-6cee25b8a074</vt:lpwstr>
  </property>
  <property fmtid="{D5CDD505-2E9C-101B-9397-08002B2CF9AE}" pid="15" name="MSIP_Label_4413e457-4e4b-40f6-9507-365301b2e0d0_ActionId">
    <vt:lpwstr>9ec24a69-f58c-477e-9a6a-d4da90d282bb</vt:lpwstr>
  </property>
  <property fmtid="{D5CDD505-2E9C-101B-9397-08002B2CF9AE}" pid="16" name="MSIP_Label_4413e457-4e4b-40f6-9507-365301b2e0d0_ContentBits">
    <vt:lpwstr>3</vt:lpwstr>
  </property>
  <property fmtid="{D5CDD505-2E9C-101B-9397-08002B2CF9AE}" pid="17" name="MSIP_Label_4413e457-4e4b-40f6-9507-365301b2e0d0_Tag">
    <vt:lpwstr>10, 0, 1, 1</vt:lpwstr>
  </property>
</Properties>
</file>